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53333" w14:textId="77777777" w:rsidR="001F1B06" w:rsidRDefault="001F1B06" w:rsidP="001F1B06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61B33D06" wp14:editId="465E2F77">
            <wp:extent cx="1562100" cy="472440"/>
            <wp:effectExtent l="0" t="0" r="0" b="3810"/>
            <wp:docPr id="3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47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A2369" w14:textId="77777777" w:rsidR="001F1B06" w:rsidRDefault="001F1B06" w:rsidP="001F1B06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7D0D64F5" w14:textId="77777777" w:rsidR="00D823E5" w:rsidRDefault="00D823E5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05E707D7" w14:textId="77777777" w:rsidR="00D823E5" w:rsidRDefault="00D823E5"/>
    <w:p w14:paraId="0B2467E6" w14:textId="77777777" w:rsidR="00D823E5" w:rsidRDefault="00D823E5"/>
    <w:p w14:paraId="0EB29D27" w14:textId="7955FFE9" w:rsidR="00D823E5" w:rsidRDefault="00C41566">
      <w:pPr>
        <w:tabs>
          <w:tab w:val="left" w:pos="-720"/>
        </w:tabs>
        <w:suppressAutoHyphens/>
        <w:jc w:val="center"/>
        <w:rPr>
          <w:rFonts w:ascii="Arial" w:hAnsi="Arial"/>
          <w:b/>
          <w:i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INF</w:t>
      </w:r>
      <w:r w:rsidR="000A061F">
        <w:rPr>
          <w:rFonts w:ascii="Arial" w:hAnsi="Arial"/>
          <w:b/>
          <w:spacing w:val="-3"/>
          <w:sz w:val="32"/>
          <w:szCs w:val="32"/>
        </w:rPr>
        <w:t>37607</w:t>
      </w:r>
      <w:r>
        <w:rPr>
          <w:rFonts w:ascii="Arial" w:hAnsi="Arial"/>
          <w:b/>
          <w:spacing w:val="-3"/>
          <w:sz w:val="32"/>
          <w:szCs w:val="32"/>
        </w:rPr>
        <w:t xml:space="preserve"> - Génie l</w:t>
      </w:r>
      <w:r w:rsidR="00D823E5">
        <w:rPr>
          <w:rFonts w:ascii="Arial" w:hAnsi="Arial"/>
          <w:b/>
          <w:spacing w:val="-3"/>
          <w:sz w:val="32"/>
          <w:szCs w:val="32"/>
        </w:rPr>
        <w:t xml:space="preserve">ogiciel </w:t>
      </w:r>
      <w:r w:rsidR="00F73A8F">
        <w:rPr>
          <w:rFonts w:ascii="Arial" w:hAnsi="Arial"/>
          <w:b/>
          <w:spacing w:val="-3"/>
          <w:sz w:val="32"/>
          <w:szCs w:val="32"/>
        </w:rPr>
        <w:t>du</w:t>
      </w:r>
      <w:r w:rsidR="000A061F">
        <w:rPr>
          <w:rFonts w:ascii="Arial" w:hAnsi="Arial"/>
          <w:b/>
          <w:spacing w:val="-3"/>
          <w:sz w:val="32"/>
          <w:szCs w:val="32"/>
        </w:rPr>
        <w:t xml:space="preserve"> commerce électronique</w:t>
      </w:r>
    </w:p>
    <w:p w14:paraId="7543964A" w14:textId="181FE949" w:rsidR="00D823E5" w:rsidRDefault="00CC57FD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 20</w:t>
      </w:r>
      <w:r w:rsidR="00CE3809">
        <w:rPr>
          <w:rFonts w:ascii="Arial" w:hAnsi="Arial"/>
          <w:b/>
          <w:spacing w:val="-3"/>
          <w:sz w:val="32"/>
          <w:szCs w:val="32"/>
        </w:rPr>
        <w:t>2</w:t>
      </w:r>
      <w:r w:rsidR="000A061F">
        <w:rPr>
          <w:rFonts w:ascii="Arial" w:hAnsi="Arial"/>
          <w:b/>
          <w:spacing w:val="-3"/>
          <w:sz w:val="32"/>
          <w:szCs w:val="32"/>
        </w:rPr>
        <w:t>3</w:t>
      </w:r>
    </w:p>
    <w:p w14:paraId="3CE98CC5" w14:textId="77777777" w:rsidR="00D823E5" w:rsidRDefault="00D823E5">
      <w:pPr>
        <w:jc w:val="center"/>
      </w:pPr>
    </w:p>
    <w:p w14:paraId="66CA2D04" w14:textId="77777777" w:rsidR="00D823E5" w:rsidRDefault="00D823E5">
      <w:pPr>
        <w:jc w:val="center"/>
      </w:pPr>
    </w:p>
    <w:p w14:paraId="752DEF48" w14:textId="77777777" w:rsidR="00D823E5" w:rsidRDefault="00D823E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Travail </w:t>
      </w:r>
      <w:r w:rsidR="00C41566">
        <w:rPr>
          <w:rFonts w:ascii="Arial" w:hAnsi="Arial"/>
          <w:b/>
          <w:spacing w:val="-3"/>
          <w:sz w:val="32"/>
          <w:szCs w:val="32"/>
        </w:rPr>
        <w:t>pratique</w:t>
      </w:r>
      <w:r>
        <w:rPr>
          <w:rFonts w:ascii="Arial" w:hAnsi="Arial"/>
          <w:b/>
          <w:spacing w:val="-3"/>
          <w:sz w:val="32"/>
          <w:szCs w:val="32"/>
        </w:rPr>
        <w:t xml:space="preserve"> #2</w:t>
      </w:r>
    </w:p>
    <w:p w14:paraId="7E418E85" w14:textId="77777777" w:rsidR="00D823E5" w:rsidRDefault="00D823E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34057DC7" w14:textId="77777777" w:rsidR="00D823E5" w:rsidRDefault="00D823E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</w:p>
    <w:p w14:paraId="51B6FFB4" w14:textId="77777777" w:rsidR="00D823E5" w:rsidRDefault="00D823E5">
      <w:pPr>
        <w:pStyle w:val="Titre1"/>
        <w:tabs>
          <w:tab w:val="left" w:pos="540"/>
        </w:tabs>
        <w:rPr>
          <w:sz w:val="28"/>
          <w:szCs w:val="28"/>
        </w:rPr>
      </w:pPr>
      <w:r>
        <w:rPr>
          <w:bCs w:val="0"/>
          <w:sz w:val="28"/>
          <w:szCs w:val="28"/>
        </w:rPr>
        <w:t>1</w:t>
      </w:r>
      <w:r>
        <w:rPr>
          <w:sz w:val="28"/>
          <w:szCs w:val="28"/>
        </w:rPr>
        <w:tab/>
        <w:t>Conditions de réalisation</w:t>
      </w:r>
    </w:p>
    <w:p w14:paraId="747C7002" w14:textId="54BA88D5" w:rsidR="00D823E5" w:rsidRPr="00E430C4" w:rsidRDefault="00D823E5" w:rsidP="001767B2">
      <w:pPr>
        <w:tabs>
          <w:tab w:val="left" w:pos="540"/>
        </w:tabs>
        <w:jc w:val="both"/>
        <w:rPr>
          <w:rFonts w:ascii="Arial" w:hAnsi="Arial" w:cs="Arial"/>
        </w:rPr>
      </w:pPr>
      <w:r>
        <w:tab/>
      </w:r>
      <w:r w:rsidR="0052105D" w:rsidRPr="001A0599">
        <w:rPr>
          <w:rFonts w:ascii="Arial" w:hAnsi="Arial" w:cs="Arial"/>
        </w:rPr>
        <w:t xml:space="preserve">Le travail </w:t>
      </w:r>
      <w:r w:rsidR="0052105D">
        <w:rPr>
          <w:rFonts w:ascii="Arial" w:hAnsi="Arial" w:cs="Arial"/>
        </w:rPr>
        <w:t>doit s’effectuer en équipes</w:t>
      </w:r>
      <w:r w:rsidR="0052105D" w:rsidRPr="001A0599">
        <w:rPr>
          <w:rFonts w:ascii="Arial" w:hAnsi="Arial" w:cs="Arial"/>
        </w:rPr>
        <w:t xml:space="preserve"> de </w:t>
      </w:r>
      <w:r w:rsidR="00BB273F">
        <w:rPr>
          <w:rFonts w:ascii="Arial" w:hAnsi="Arial" w:cs="Arial"/>
        </w:rPr>
        <w:t>deux</w:t>
      </w:r>
      <w:r w:rsidR="0052105D" w:rsidRPr="001A0599">
        <w:rPr>
          <w:rFonts w:ascii="Arial" w:hAnsi="Arial" w:cs="Arial"/>
        </w:rPr>
        <w:t xml:space="preserve"> au maximum</w:t>
      </w:r>
      <w:r w:rsidR="00C41566" w:rsidRPr="00E430C4">
        <w:rPr>
          <w:rFonts w:ascii="Arial" w:hAnsi="Arial" w:cs="Arial"/>
        </w:rPr>
        <w:t>. Travail (</w:t>
      </w:r>
      <w:r w:rsidR="00C41566" w:rsidRPr="00E430C4">
        <w:rPr>
          <w:rFonts w:ascii="Arial" w:hAnsi="Arial" w:cs="Arial"/>
          <w:b/>
          <w:bCs/>
        </w:rPr>
        <w:t>Document Word</w:t>
      </w:r>
      <w:r w:rsidR="00EA04AD">
        <w:rPr>
          <w:rFonts w:ascii="Arial" w:hAnsi="Arial" w:cs="Arial"/>
          <w:b/>
          <w:bCs/>
        </w:rPr>
        <w:t xml:space="preserve"> ou PDF</w:t>
      </w:r>
      <w:r w:rsidR="00C41566" w:rsidRPr="00E430C4">
        <w:rPr>
          <w:rFonts w:ascii="Arial" w:hAnsi="Arial" w:cs="Arial"/>
        </w:rPr>
        <w:t xml:space="preserve">) </w:t>
      </w:r>
      <w:r w:rsidR="00C41566" w:rsidRPr="00E430C4">
        <w:rPr>
          <w:rFonts w:ascii="Arial" w:hAnsi="Arial" w:cs="Arial"/>
          <w:b/>
          <w:bCs/>
        </w:rPr>
        <w:t xml:space="preserve">à remettre </w:t>
      </w:r>
      <w:r w:rsidR="00596181">
        <w:rPr>
          <w:rFonts w:ascii="Arial" w:hAnsi="Arial" w:cs="Arial"/>
          <w:b/>
          <w:bCs/>
        </w:rPr>
        <w:t>via le site du cours</w:t>
      </w:r>
      <w:r w:rsidR="00596181" w:rsidRPr="00D20972">
        <w:rPr>
          <w:rFonts w:ascii="Arial" w:hAnsi="Arial" w:cs="Arial"/>
          <w:b/>
          <w:bCs/>
        </w:rPr>
        <w:t xml:space="preserve"> </w:t>
      </w:r>
      <w:r w:rsidR="00C41566" w:rsidRPr="00E430C4">
        <w:rPr>
          <w:rFonts w:ascii="Arial" w:hAnsi="Arial" w:cs="Arial"/>
          <w:b/>
          <w:bCs/>
        </w:rPr>
        <w:t xml:space="preserve">au plus tard le </w:t>
      </w:r>
      <w:r w:rsidR="003278FF">
        <w:rPr>
          <w:rFonts w:ascii="Arial" w:hAnsi="Arial" w:cs="Arial"/>
          <w:b/>
          <w:bCs/>
        </w:rPr>
        <w:t>1</w:t>
      </w:r>
      <w:r w:rsidR="007544D9">
        <w:rPr>
          <w:rFonts w:ascii="Arial" w:hAnsi="Arial" w:cs="Arial"/>
          <w:b/>
          <w:bCs/>
        </w:rPr>
        <w:t>6</w:t>
      </w:r>
      <w:r w:rsidR="001F1B06">
        <w:rPr>
          <w:rFonts w:ascii="Arial" w:hAnsi="Arial" w:cs="Arial"/>
          <w:b/>
          <w:bCs/>
        </w:rPr>
        <w:t xml:space="preserve"> </w:t>
      </w:r>
      <w:r w:rsidR="00E430C4" w:rsidRPr="00E430C4">
        <w:rPr>
          <w:rFonts w:ascii="Arial" w:hAnsi="Arial" w:cs="Arial"/>
          <w:b/>
          <w:bCs/>
        </w:rPr>
        <w:t>novembre</w:t>
      </w:r>
      <w:r w:rsidR="00C41566" w:rsidRPr="00E430C4">
        <w:rPr>
          <w:rFonts w:ascii="Arial" w:hAnsi="Arial" w:cs="Arial"/>
          <w:b/>
          <w:bCs/>
        </w:rPr>
        <w:t xml:space="preserve"> </w:t>
      </w:r>
      <w:r w:rsidR="007F13CE">
        <w:rPr>
          <w:rFonts w:ascii="Arial" w:hAnsi="Arial" w:cs="Arial"/>
          <w:b/>
          <w:bCs/>
        </w:rPr>
        <w:t>à 23h5</w:t>
      </w:r>
      <w:r w:rsidR="003278FF">
        <w:rPr>
          <w:rFonts w:ascii="Arial" w:hAnsi="Arial" w:cs="Arial"/>
          <w:b/>
          <w:bCs/>
        </w:rPr>
        <w:t>9</w:t>
      </w:r>
      <w:r w:rsidRPr="00E430C4">
        <w:rPr>
          <w:rFonts w:ascii="Arial" w:hAnsi="Arial" w:cs="Arial"/>
        </w:rPr>
        <w:t xml:space="preserve">. </w:t>
      </w:r>
    </w:p>
    <w:p w14:paraId="64E1F1D6" w14:textId="77777777" w:rsidR="00D823E5" w:rsidRDefault="00D823E5">
      <w:pPr>
        <w:pStyle w:val="Titre1"/>
        <w:tabs>
          <w:tab w:val="left" w:pos="540"/>
        </w:tabs>
        <w:rPr>
          <w:sz w:val="28"/>
          <w:szCs w:val="28"/>
        </w:rPr>
      </w:pPr>
      <w:r>
        <w:rPr>
          <w:bCs w:val="0"/>
          <w:sz w:val="28"/>
          <w:szCs w:val="28"/>
        </w:rPr>
        <w:t>2</w:t>
      </w:r>
      <w:r>
        <w:rPr>
          <w:bCs w:val="0"/>
          <w:sz w:val="28"/>
          <w:szCs w:val="28"/>
        </w:rPr>
        <w:tab/>
        <w:t>Travaux à réaliser</w:t>
      </w:r>
    </w:p>
    <w:p w14:paraId="4B079B59" w14:textId="77777777" w:rsidR="00D823E5" w:rsidRDefault="00D823E5">
      <w:pPr>
        <w:tabs>
          <w:tab w:val="left" w:pos="540"/>
        </w:tabs>
        <w:jc w:val="both"/>
      </w:pPr>
      <w:r>
        <w:tab/>
        <w:t xml:space="preserve"> </w:t>
      </w:r>
    </w:p>
    <w:p w14:paraId="5AE2F24A" w14:textId="0D8D7F83" w:rsidR="00CE3809" w:rsidRDefault="00D823E5" w:rsidP="00CE3809">
      <w:pPr>
        <w:tabs>
          <w:tab w:val="left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596181">
        <w:rPr>
          <w:rFonts w:ascii="Arial" w:hAnsi="Arial" w:cs="Arial"/>
        </w:rPr>
        <w:t xml:space="preserve">Produisez un prototype </w:t>
      </w:r>
      <w:r w:rsidR="0051386F">
        <w:rPr>
          <w:rFonts w:ascii="Arial" w:hAnsi="Arial" w:cs="Arial"/>
        </w:rPr>
        <w:t>du site Web du ministère de l’</w:t>
      </w:r>
      <w:r w:rsidR="000A061F">
        <w:rPr>
          <w:rFonts w:ascii="Arial" w:hAnsi="Arial" w:cs="Arial"/>
        </w:rPr>
        <w:t>É</w:t>
      </w:r>
      <w:r w:rsidR="0051386F">
        <w:rPr>
          <w:rFonts w:ascii="Arial" w:hAnsi="Arial" w:cs="Arial"/>
        </w:rPr>
        <w:t>duc</w:t>
      </w:r>
      <w:r w:rsidR="000A061F">
        <w:rPr>
          <w:rFonts w:ascii="Arial" w:hAnsi="Arial" w:cs="Arial"/>
        </w:rPr>
        <w:t>a</w:t>
      </w:r>
      <w:r w:rsidR="0051386F">
        <w:rPr>
          <w:rFonts w:ascii="Arial" w:hAnsi="Arial" w:cs="Arial"/>
        </w:rPr>
        <w:t>tion</w:t>
      </w:r>
      <w:r w:rsidR="00BB273F" w:rsidRPr="00EB70F8">
        <w:rPr>
          <w:rFonts w:ascii="Arial" w:hAnsi="Arial" w:cs="Arial"/>
        </w:rPr>
        <w:t xml:space="preserve"> </w:t>
      </w:r>
      <w:r w:rsidRPr="00E430C4">
        <w:rPr>
          <w:rFonts w:ascii="Arial" w:hAnsi="Arial" w:cs="Arial"/>
        </w:rPr>
        <w:t>(telle que décrit</w:t>
      </w:r>
      <w:r w:rsidR="009447DD" w:rsidRPr="00E430C4">
        <w:rPr>
          <w:rFonts w:ascii="Arial" w:hAnsi="Arial" w:cs="Arial"/>
        </w:rPr>
        <w:t>e</w:t>
      </w:r>
      <w:r w:rsidRPr="00E430C4">
        <w:rPr>
          <w:rFonts w:ascii="Arial" w:hAnsi="Arial" w:cs="Arial"/>
        </w:rPr>
        <w:t xml:space="preserve"> </w:t>
      </w:r>
      <w:r w:rsidR="0051386F">
        <w:rPr>
          <w:rFonts w:ascii="Arial" w:hAnsi="Arial" w:cs="Arial"/>
        </w:rPr>
        <w:t xml:space="preserve">à la section 4.1 du </w:t>
      </w:r>
      <w:r w:rsidRPr="00E430C4">
        <w:rPr>
          <w:rFonts w:ascii="Arial" w:hAnsi="Arial" w:cs="Arial"/>
        </w:rPr>
        <w:t>TP1)</w:t>
      </w:r>
      <w:r w:rsidR="00CE3809" w:rsidRPr="00E430C4">
        <w:rPr>
          <w:rFonts w:ascii="Arial" w:hAnsi="Arial" w:cs="Arial"/>
        </w:rPr>
        <w:t>. En particulier, vous devez fournir :</w:t>
      </w:r>
    </w:p>
    <w:p w14:paraId="4F75E390" w14:textId="77777777" w:rsidR="00CE3809" w:rsidRPr="00E430C4" w:rsidRDefault="00CE3809" w:rsidP="00CE3809">
      <w:pPr>
        <w:tabs>
          <w:tab w:val="left" w:pos="540"/>
        </w:tabs>
        <w:jc w:val="both"/>
        <w:rPr>
          <w:rFonts w:ascii="Arial" w:hAnsi="Arial" w:cs="Arial"/>
        </w:rPr>
      </w:pPr>
    </w:p>
    <w:p w14:paraId="78A7ED9E" w14:textId="39C31C16" w:rsidR="00CE3809" w:rsidRPr="007E234B" w:rsidRDefault="00CE3809" w:rsidP="00CE3809">
      <w:pPr>
        <w:tabs>
          <w:tab w:val="left" w:pos="540"/>
        </w:tabs>
        <w:jc w:val="both"/>
        <w:rPr>
          <w:rFonts w:ascii="Arial" w:hAnsi="Arial" w:cs="Arial"/>
        </w:rPr>
      </w:pPr>
      <w:r w:rsidRPr="00E430C4">
        <w:rPr>
          <w:rFonts w:ascii="Arial" w:hAnsi="Arial" w:cs="Arial"/>
        </w:rPr>
        <w:t>2.</w:t>
      </w:r>
      <w:r>
        <w:rPr>
          <w:rFonts w:ascii="Arial" w:hAnsi="Arial" w:cs="Arial"/>
        </w:rPr>
        <w:t>1</w:t>
      </w:r>
      <w:r>
        <w:rPr>
          <w:rFonts w:ascii="Arial" w:hAnsi="Arial" w:cs="Arial"/>
        </w:rPr>
        <w:tab/>
        <w:t xml:space="preserve">Un prototype </w:t>
      </w:r>
      <w:r w:rsidR="0051386F">
        <w:rPr>
          <w:rFonts w:ascii="Arial" w:hAnsi="Arial" w:cs="Arial"/>
        </w:rPr>
        <w:t>du site Web</w:t>
      </w:r>
      <w:r>
        <w:rPr>
          <w:rFonts w:ascii="Arial" w:hAnsi="Arial" w:cs="Arial"/>
        </w:rPr>
        <w:t xml:space="preserve">. </w:t>
      </w:r>
      <w:r w:rsidRPr="00F24AFD">
        <w:rPr>
          <w:rFonts w:ascii="Arial" w:hAnsi="Arial" w:cs="Arial"/>
          <w:b/>
          <w:bCs/>
        </w:rPr>
        <w:t xml:space="preserve">Je demande </w:t>
      </w:r>
      <w:r>
        <w:rPr>
          <w:rFonts w:ascii="Arial" w:hAnsi="Arial" w:cs="Arial"/>
          <w:b/>
          <w:bCs/>
        </w:rPr>
        <w:t>seulement</w:t>
      </w:r>
      <w:r w:rsidRPr="00F24AFD">
        <w:rPr>
          <w:rFonts w:ascii="Arial" w:hAnsi="Arial" w:cs="Arial"/>
          <w:b/>
          <w:bCs/>
        </w:rPr>
        <w:t xml:space="preserve"> l’aspect statique. </w:t>
      </w:r>
      <w:r w:rsidRPr="007E234B">
        <w:rPr>
          <w:rFonts w:ascii="Arial" w:hAnsi="Arial" w:cs="Arial"/>
        </w:rPr>
        <w:t xml:space="preserve">Le développement complet </w:t>
      </w:r>
      <w:r w:rsidR="0051386F">
        <w:rPr>
          <w:rFonts w:ascii="Arial" w:hAnsi="Arial" w:cs="Arial"/>
        </w:rPr>
        <w:t>se fera dans</w:t>
      </w:r>
      <w:r w:rsidRPr="007E234B">
        <w:rPr>
          <w:rFonts w:ascii="Arial" w:hAnsi="Arial" w:cs="Arial"/>
        </w:rPr>
        <w:t xml:space="preserve"> TP3.</w:t>
      </w:r>
    </w:p>
    <w:p w14:paraId="5D53AC39" w14:textId="5A77A902" w:rsidR="00CE3809" w:rsidRPr="00E430C4" w:rsidRDefault="00CE3809" w:rsidP="00CE3809">
      <w:pPr>
        <w:tabs>
          <w:tab w:val="left" w:pos="54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2.2</w:t>
      </w:r>
      <w:r>
        <w:rPr>
          <w:rFonts w:ascii="Arial" w:hAnsi="Arial" w:cs="Arial"/>
        </w:rPr>
        <w:tab/>
        <w:t>U</w:t>
      </w:r>
      <w:r w:rsidRPr="00E430C4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e description </w:t>
      </w:r>
      <w:r w:rsidRPr="00E430C4">
        <w:rPr>
          <w:rFonts w:ascii="Arial" w:hAnsi="Arial" w:cs="Arial"/>
        </w:rPr>
        <w:t xml:space="preserve">de votre prototype en indiquant le séquencement des </w:t>
      </w:r>
      <w:r w:rsidR="0051386F">
        <w:rPr>
          <w:rFonts w:ascii="Arial" w:hAnsi="Arial" w:cs="Arial"/>
        </w:rPr>
        <w:t>pages</w:t>
      </w:r>
      <w:r w:rsidRPr="00E430C4">
        <w:rPr>
          <w:rFonts w:ascii="Arial" w:hAnsi="Arial" w:cs="Arial"/>
        </w:rPr>
        <w:t xml:space="preserve">. </w:t>
      </w:r>
    </w:p>
    <w:p w14:paraId="6E030136" w14:textId="77777777" w:rsidR="00CE3809" w:rsidRDefault="00CE3809" w:rsidP="00CE3809">
      <w:pPr>
        <w:pStyle w:val="Titre1"/>
        <w:tabs>
          <w:tab w:val="left" w:pos="540"/>
        </w:tabs>
      </w:pPr>
      <w:r>
        <w:rPr>
          <w:bCs w:val="0"/>
        </w:rPr>
        <w:t>3</w:t>
      </w:r>
      <w:r>
        <w:rPr>
          <w:bCs w:val="0"/>
        </w:rPr>
        <w:tab/>
        <w:t>Barème</w:t>
      </w:r>
    </w:p>
    <w:p w14:paraId="605B5DE4" w14:textId="77777777" w:rsidR="00437176" w:rsidRDefault="00437176" w:rsidP="00437176">
      <w:pPr>
        <w:widowControl w:val="0"/>
        <w:tabs>
          <w:tab w:val="right" w:pos="6237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Question 2.1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  <w:t>7</w:t>
      </w:r>
      <w:r w:rsidRPr="00E430C4">
        <w:rPr>
          <w:rFonts w:ascii="Arial" w:hAnsi="Arial" w:cs="Arial"/>
          <w:color w:val="000000"/>
        </w:rPr>
        <w:t>0 points</w:t>
      </w:r>
    </w:p>
    <w:p w14:paraId="2C2DE7F8" w14:textId="58F2DFD8" w:rsidR="00437176" w:rsidRDefault="00437176" w:rsidP="00437176">
      <w:pPr>
        <w:widowControl w:val="0"/>
        <w:tabs>
          <w:tab w:val="right" w:pos="6660"/>
        </w:tabs>
        <w:ind w:firstLine="284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  <w:t xml:space="preserve">Complétude </w:t>
      </w:r>
      <w:r w:rsidR="0051386F">
        <w:rPr>
          <w:rFonts w:ascii="Arial" w:hAnsi="Arial" w:cs="Arial"/>
          <w:color w:val="000000"/>
        </w:rPr>
        <w:t>du prototype</w:t>
      </w:r>
      <w:r>
        <w:rPr>
          <w:rFonts w:ascii="Arial" w:hAnsi="Arial" w:cs="Arial"/>
          <w:color w:val="000000"/>
        </w:rPr>
        <w:t xml:space="preserve"> 25 points</w:t>
      </w:r>
      <w:r>
        <w:rPr>
          <w:rFonts w:ascii="Arial" w:hAnsi="Arial" w:cs="Arial"/>
          <w:color w:val="000000"/>
        </w:rPr>
        <w:tab/>
      </w:r>
    </w:p>
    <w:p w14:paraId="7828DD65" w14:textId="1E4A916F" w:rsidR="00437176" w:rsidRDefault="00437176" w:rsidP="00437176">
      <w:pPr>
        <w:widowControl w:val="0"/>
        <w:tabs>
          <w:tab w:val="right" w:pos="6660"/>
        </w:tabs>
        <w:ind w:firstLine="284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  <w:t xml:space="preserve">Cohérence entre les </w:t>
      </w:r>
      <w:r w:rsidR="0051386F">
        <w:rPr>
          <w:rFonts w:ascii="Arial" w:hAnsi="Arial" w:cs="Arial"/>
          <w:color w:val="000000"/>
        </w:rPr>
        <w:t>pages</w:t>
      </w:r>
      <w:r>
        <w:rPr>
          <w:rFonts w:ascii="Arial" w:hAnsi="Arial" w:cs="Arial"/>
          <w:color w:val="000000"/>
        </w:rPr>
        <w:t xml:space="preserve"> 25 points</w:t>
      </w:r>
    </w:p>
    <w:p w14:paraId="52C276C2" w14:textId="77777777" w:rsidR="00437176" w:rsidRPr="00E430C4" w:rsidRDefault="00437176" w:rsidP="00437176">
      <w:pPr>
        <w:widowControl w:val="0"/>
        <w:tabs>
          <w:tab w:val="right" w:pos="6660"/>
        </w:tabs>
        <w:ind w:firstLine="284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  <w:t>Autres critères d’ergonomie 20 points</w:t>
      </w:r>
      <w:r w:rsidRPr="00E430C4">
        <w:rPr>
          <w:rFonts w:ascii="Arial" w:hAnsi="Arial" w:cs="Arial"/>
          <w:color w:val="000000"/>
        </w:rPr>
        <w:t xml:space="preserve"> </w:t>
      </w:r>
    </w:p>
    <w:p w14:paraId="0952CF1D" w14:textId="77777777" w:rsidR="00437176" w:rsidRPr="00E430C4" w:rsidRDefault="00437176" w:rsidP="00437176">
      <w:pPr>
        <w:widowControl w:val="0"/>
        <w:tabs>
          <w:tab w:val="right" w:pos="6237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Question 2.2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  <w:t>2</w:t>
      </w:r>
      <w:r w:rsidRPr="00E430C4">
        <w:rPr>
          <w:rFonts w:ascii="Arial" w:hAnsi="Arial" w:cs="Arial"/>
          <w:color w:val="000000"/>
        </w:rPr>
        <w:t>0 points</w:t>
      </w:r>
    </w:p>
    <w:p w14:paraId="68E62F58" w14:textId="51FFEED2" w:rsidR="00D823E5" w:rsidRPr="00CE3809" w:rsidRDefault="00437176" w:rsidP="00437176">
      <w:pPr>
        <w:tabs>
          <w:tab w:val="left" w:pos="540"/>
          <w:tab w:val="left" w:pos="5954"/>
        </w:tabs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</w:r>
      <w:r w:rsidRPr="00E430C4">
        <w:rPr>
          <w:rFonts w:ascii="Arial" w:hAnsi="Arial" w:cs="Arial"/>
          <w:color w:val="000000"/>
        </w:rPr>
        <w:t>Qualité de la présentation et du français</w:t>
      </w:r>
      <w:r w:rsidRPr="00E430C4"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</w:r>
      <w:r w:rsidRPr="00E430C4">
        <w:rPr>
          <w:rFonts w:ascii="Arial" w:hAnsi="Arial" w:cs="Arial"/>
          <w:color w:val="000000"/>
        </w:rPr>
        <w:t>10 points</w:t>
      </w:r>
    </w:p>
    <w:sectPr w:rsidR="00D823E5" w:rsidRPr="00CE380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17873" w14:textId="77777777" w:rsidR="00343A95" w:rsidRDefault="00343A95">
      <w:r>
        <w:separator/>
      </w:r>
    </w:p>
  </w:endnote>
  <w:endnote w:type="continuationSeparator" w:id="0">
    <w:p w14:paraId="5FB2AE2B" w14:textId="77777777" w:rsidR="00343A95" w:rsidRDefault="00343A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5B2A55" w14:textId="77777777" w:rsidR="00224BC7" w:rsidRDefault="00224BC7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2D73F0FF" w14:textId="77777777" w:rsidR="00224BC7" w:rsidRDefault="00224BC7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271C9" w14:textId="77777777" w:rsidR="00224BC7" w:rsidRDefault="00224BC7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>
      <w:rPr>
        <w:rStyle w:val="Numrodepage"/>
        <w:noProof/>
      </w:rPr>
      <w:t>1</w:t>
    </w:r>
    <w:r>
      <w:rPr>
        <w:rStyle w:val="Numrodepage"/>
      </w:rPr>
      <w:fldChar w:fldCharType="end"/>
    </w:r>
  </w:p>
  <w:p w14:paraId="154422C9" w14:textId="77777777" w:rsidR="00224BC7" w:rsidRDefault="00224BC7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0379D" w14:textId="77777777" w:rsidR="00224BC7" w:rsidRDefault="00224BC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B86A6" w14:textId="77777777" w:rsidR="00343A95" w:rsidRDefault="00343A95">
      <w:r>
        <w:separator/>
      </w:r>
    </w:p>
  </w:footnote>
  <w:footnote w:type="continuationSeparator" w:id="0">
    <w:p w14:paraId="22F371CA" w14:textId="77777777" w:rsidR="00343A95" w:rsidRDefault="00343A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A1961" w14:textId="77777777" w:rsidR="00224BC7" w:rsidRDefault="00224BC7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9C648" w14:textId="77777777" w:rsidR="00224BC7" w:rsidRDefault="00224BC7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03C68" w14:textId="77777777" w:rsidR="00224BC7" w:rsidRDefault="00224BC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DE5B3E"/>
    <w:multiLevelType w:val="hybridMultilevel"/>
    <w:tmpl w:val="5F9EC034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804350083">
    <w:abstractNumId w:val="1"/>
  </w:num>
  <w:num w:numId="2" w16cid:durableId="1282228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tjQ1NTExNDAyNbBU0lEKTi0uzszPAymwqAUAjLoDOywAAAA="/>
  </w:docVars>
  <w:rsids>
    <w:rsidRoot w:val="00015C64"/>
    <w:rsid w:val="000035FF"/>
    <w:rsid w:val="00015C64"/>
    <w:rsid w:val="000A061F"/>
    <w:rsid w:val="00113933"/>
    <w:rsid w:val="00175F5D"/>
    <w:rsid w:val="001767B2"/>
    <w:rsid w:val="001F1B06"/>
    <w:rsid w:val="00224BC7"/>
    <w:rsid w:val="002331F7"/>
    <w:rsid w:val="002B4763"/>
    <w:rsid w:val="002C1328"/>
    <w:rsid w:val="002F3CB6"/>
    <w:rsid w:val="003278FF"/>
    <w:rsid w:val="00343A95"/>
    <w:rsid w:val="003E0256"/>
    <w:rsid w:val="00437176"/>
    <w:rsid w:val="004974B3"/>
    <w:rsid w:val="004A6A4C"/>
    <w:rsid w:val="004B08CA"/>
    <w:rsid w:val="004D565F"/>
    <w:rsid w:val="0051386F"/>
    <w:rsid w:val="0052105D"/>
    <w:rsid w:val="005454C7"/>
    <w:rsid w:val="00596181"/>
    <w:rsid w:val="005A4583"/>
    <w:rsid w:val="00657D8E"/>
    <w:rsid w:val="006A3AD6"/>
    <w:rsid w:val="006F480F"/>
    <w:rsid w:val="00721547"/>
    <w:rsid w:val="00741601"/>
    <w:rsid w:val="007544D9"/>
    <w:rsid w:val="00766FF8"/>
    <w:rsid w:val="007C035F"/>
    <w:rsid w:val="007E234B"/>
    <w:rsid w:val="007F13CE"/>
    <w:rsid w:val="008024F0"/>
    <w:rsid w:val="00836846"/>
    <w:rsid w:val="00857507"/>
    <w:rsid w:val="00882927"/>
    <w:rsid w:val="0088298B"/>
    <w:rsid w:val="008B115D"/>
    <w:rsid w:val="008E0A9C"/>
    <w:rsid w:val="00901715"/>
    <w:rsid w:val="00911567"/>
    <w:rsid w:val="009447DD"/>
    <w:rsid w:val="00994A2A"/>
    <w:rsid w:val="009C2EFA"/>
    <w:rsid w:val="00A05009"/>
    <w:rsid w:val="00A56F59"/>
    <w:rsid w:val="00A76230"/>
    <w:rsid w:val="00A90914"/>
    <w:rsid w:val="00B018D5"/>
    <w:rsid w:val="00B06B8F"/>
    <w:rsid w:val="00B33FC7"/>
    <w:rsid w:val="00B93EDC"/>
    <w:rsid w:val="00BB273F"/>
    <w:rsid w:val="00BC646B"/>
    <w:rsid w:val="00BC7546"/>
    <w:rsid w:val="00C41566"/>
    <w:rsid w:val="00C4429B"/>
    <w:rsid w:val="00C465D3"/>
    <w:rsid w:val="00C91F4A"/>
    <w:rsid w:val="00CC1950"/>
    <w:rsid w:val="00CC57FD"/>
    <w:rsid w:val="00CE3809"/>
    <w:rsid w:val="00CE4C66"/>
    <w:rsid w:val="00CF6BE0"/>
    <w:rsid w:val="00D73045"/>
    <w:rsid w:val="00D823E5"/>
    <w:rsid w:val="00DA2C52"/>
    <w:rsid w:val="00DC751C"/>
    <w:rsid w:val="00DC7E95"/>
    <w:rsid w:val="00DF1D3F"/>
    <w:rsid w:val="00E430C4"/>
    <w:rsid w:val="00E76D66"/>
    <w:rsid w:val="00EA04AD"/>
    <w:rsid w:val="00EB1ED3"/>
    <w:rsid w:val="00F11018"/>
    <w:rsid w:val="00F24AFD"/>
    <w:rsid w:val="00F73A8F"/>
    <w:rsid w:val="00F8546D"/>
    <w:rsid w:val="00FE3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32CB109"/>
  <w15:docId w15:val="{A26FEF01-8FDD-4C08-9AAE-2814D0DA3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link w:val="Titre1C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</w:style>
  <w:style w:type="paragraph" w:styleId="En-tte">
    <w:name w:val="header"/>
    <w:basedOn w:val="Normal"/>
    <w:rsid w:val="00C41566"/>
    <w:pPr>
      <w:tabs>
        <w:tab w:val="center" w:pos="4153"/>
        <w:tab w:val="right" w:pos="8306"/>
      </w:tabs>
    </w:pPr>
  </w:style>
  <w:style w:type="character" w:customStyle="1" w:styleId="Titre1Car">
    <w:name w:val="Titre 1 Car"/>
    <w:basedOn w:val="Policepardfaut"/>
    <w:link w:val="Titre1"/>
    <w:rsid w:val="00CE3809"/>
    <w:rPr>
      <w:rFonts w:ascii="Arial" w:hAnsi="Arial" w:cs="Arial"/>
      <w:b/>
      <w:bCs/>
      <w:kern w:val="32"/>
      <w:sz w:val="32"/>
      <w:szCs w:val="32"/>
      <w:lang w:eastAsia="fr-FR"/>
    </w:rPr>
  </w:style>
  <w:style w:type="paragraph" w:styleId="Paragraphedeliste">
    <w:name w:val="List Paragraph"/>
    <w:basedOn w:val="Normal"/>
    <w:uiPriority w:val="34"/>
    <w:qFormat/>
    <w:rsid w:val="00BB27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80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50</Words>
  <Characters>777</Characters>
  <Application>Microsoft Office Word</Application>
  <DocSecurity>0</DocSecurity>
  <Lines>30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32</cp:revision>
  <dcterms:created xsi:type="dcterms:W3CDTF">2016-10-19T13:18:00Z</dcterms:created>
  <dcterms:modified xsi:type="dcterms:W3CDTF">2023-10-09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59b9675a4327bc570b3fd82532ccdc6b8b87bd71ff3ffdcf66d720503a828f</vt:lpwstr>
  </property>
</Properties>
</file>